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3CD2" w14:textId="093B4F5A" w:rsidR="0093033C" w:rsidRPr="00FA6683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787AE6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2</w:t>
      </w:r>
    </w:p>
    <w:p w14:paraId="01B82357" w14:textId="1AB1957E" w:rsidR="00DB3C3A" w:rsidRPr="00FA6683" w:rsidRDefault="00113D9E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Data Preparation and Cleaning</w:t>
      </w:r>
      <w:r w:rsidR="002411B2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- Answers</w:t>
      </w:r>
    </w:p>
    <w:p w14:paraId="03795D5E" w14:textId="6BF691E9" w:rsidR="00CA6909" w:rsidRDefault="00CA6909" w:rsidP="00CA6909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D487DEB" w14:textId="23D24EC4" w:rsidR="00CA6909" w:rsidRDefault="00CA6909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  <w:r w:rsidRPr="00FF0DFB"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  <w:t>Part 1</w:t>
      </w:r>
    </w:p>
    <w:p w14:paraId="27971C57" w14:textId="77777777" w:rsidR="00170EEE" w:rsidRDefault="00170EEE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</w:p>
    <w:p w14:paraId="5143DFB8" w14:textId="77777777" w:rsidR="00170EEE" w:rsidRPr="00FF0DFB" w:rsidRDefault="00170EEE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</w:p>
    <w:p w14:paraId="39469E8E" w14:textId="515192AF" w:rsidR="00FF0DFB" w:rsidRDefault="00FF0DFB" w:rsidP="009E365C">
      <w:pPr>
        <w:pStyle w:val="Default"/>
        <w:numPr>
          <w:ilvl w:val="0"/>
          <w:numId w:val="10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are the four important attributes that are relevant for data analysis? </w:t>
      </w:r>
    </w:p>
    <w:p w14:paraId="45465397" w14:textId="00D8B9F0" w:rsidR="00C33BCC" w:rsidRDefault="00665291" w:rsidP="001D66A2">
      <w:pPr>
        <w:pStyle w:val="Default"/>
        <w:numPr>
          <w:ilvl w:val="0"/>
          <w:numId w:val="1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Salary </w:t>
      </w:r>
    </w:p>
    <w:p w14:paraId="6697B0E3" w14:textId="4C8F1D45" w:rsidR="00665291" w:rsidRDefault="00665291" w:rsidP="001D66A2">
      <w:pPr>
        <w:pStyle w:val="Default"/>
        <w:numPr>
          <w:ilvl w:val="0"/>
          <w:numId w:val="1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ountry </w:t>
      </w:r>
    </w:p>
    <w:p w14:paraId="4C1E03F8" w14:textId="27B67F49" w:rsidR="00665291" w:rsidRDefault="00665291" w:rsidP="001D66A2">
      <w:pPr>
        <w:pStyle w:val="Default"/>
        <w:numPr>
          <w:ilvl w:val="0"/>
          <w:numId w:val="1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Branch</w:t>
      </w:r>
    </w:p>
    <w:p w14:paraId="2509FCA2" w14:textId="3036DA76" w:rsidR="00665291" w:rsidRDefault="00665291" w:rsidP="001D66A2">
      <w:pPr>
        <w:pStyle w:val="Default"/>
        <w:numPr>
          <w:ilvl w:val="0"/>
          <w:numId w:val="1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Currency</w:t>
      </w:r>
    </w:p>
    <w:p w14:paraId="653D87A6" w14:textId="77777777" w:rsidR="00FF0DFB" w:rsidRDefault="00FF0DFB" w:rsidP="00FF0DFB">
      <w:pPr>
        <w:pStyle w:val="Default"/>
        <w:rPr>
          <w:sz w:val="22"/>
          <w:szCs w:val="22"/>
        </w:rPr>
      </w:pPr>
    </w:p>
    <w:p w14:paraId="0489D1E3" w14:textId="77777777" w:rsidR="00FF0DFB" w:rsidRDefault="00FF0DFB" w:rsidP="00FF0DFB">
      <w:pPr>
        <w:pStyle w:val="Default"/>
      </w:pPr>
    </w:p>
    <w:p w14:paraId="36459821" w14:textId="407B6D84" w:rsidR="00FF0DFB" w:rsidRDefault="00FF0DFB" w:rsidP="009E365C">
      <w:pPr>
        <w:pStyle w:val="Default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 xml:space="preserve">For the nominal attributes </w:t>
      </w:r>
      <w:r w:rsidR="00820F09">
        <w:rPr>
          <w:sz w:val="22"/>
          <w:szCs w:val="22"/>
        </w:rPr>
        <w:t>of the above question</w:t>
      </w:r>
      <w:r>
        <w:rPr>
          <w:sz w:val="22"/>
          <w:szCs w:val="22"/>
        </w:rPr>
        <w:t xml:space="preserve">, fill in the following table: </w:t>
      </w:r>
    </w:p>
    <w:p w14:paraId="26E9F957" w14:textId="77777777" w:rsidR="00FF0DFB" w:rsidRDefault="00FF0DFB" w:rsidP="00FF0DFB">
      <w:pPr>
        <w:pStyle w:val="Default"/>
        <w:rPr>
          <w:sz w:val="22"/>
          <w:szCs w:val="22"/>
        </w:rPr>
      </w:pPr>
    </w:p>
    <w:p w14:paraId="453B4DB1" w14:textId="77777777" w:rsidR="00170EEE" w:rsidRDefault="00170EEE" w:rsidP="00FF0DFB">
      <w:pPr>
        <w:pStyle w:val="Default"/>
        <w:rPr>
          <w:sz w:val="22"/>
          <w:szCs w:val="22"/>
        </w:rPr>
      </w:pPr>
    </w:p>
    <w:p w14:paraId="790F3FCA" w14:textId="77777777" w:rsidR="00FF0DFB" w:rsidRDefault="00FF0DFB" w:rsidP="00FF0DFB">
      <w:pPr>
        <w:pStyle w:val="Default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36"/>
        <w:gridCol w:w="2185"/>
        <w:gridCol w:w="1383"/>
        <w:gridCol w:w="3006"/>
      </w:tblGrid>
      <w:tr w:rsidR="00FF0DFB" w:rsidRPr="004A1536" w14:paraId="3178D2FD" w14:textId="77777777" w:rsidTr="00C36F3E">
        <w:tc>
          <w:tcPr>
            <w:tcW w:w="4237" w:type="dxa"/>
            <w:gridSpan w:val="2"/>
          </w:tcPr>
          <w:p w14:paraId="590F29A2" w14:textId="7ECDFB5C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 xml:space="preserve">Attribute Name: </w:t>
            </w:r>
            <w:r w:rsidR="00B43775">
              <w:rPr>
                <w:b/>
              </w:rPr>
              <w:t xml:space="preserve"> </w:t>
            </w:r>
            <w:r w:rsidR="00B43775" w:rsidRPr="00170EEE">
              <w:rPr>
                <w:b/>
                <w:highlight w:val="yellow"/>
              </w:rPr>
              <w:t>Country</w:t>
            </w:r>
            <w:r w:rsidR="00B43775">
              <w:rPr>
                <w:b/>
              </w:rPr>
              <w:t xml:space="preserve"> </w:t>
            </w:r>
          </w:p>
        </w:tc>
        <w:tc>
          <w:tcPr>
            <w:tcW w:w="4536" w:type="dxa"/>
            <w:gridSpan w:val="2"/>
          </w:tcPr>
          <w:p w14:paraId="35BD126E" w14:textId="55AA9BCA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F63C78">
              <w:rPr>
                <w:b/>
              </w:rPr>
              <w:t xml:space="preserve"> </w:t>
            </w:r>
            <w:r w:rsidR="00F63C78" w:rsidRPr="00170EEE">
              <w:rPr>
                <w:b/>
                <w:highlight w:val="yellow"/>
              </w:rPr>
              <w:t>Branch</w:t>
            </w:r>
          </w:p>
        </w:tc>
      </w:tr>
      <w:tr w:rsidR="00FF0DFB" w:rsidRPr="004A1536" w14:paraId="40177916" w14:textId="77777777" w:rsidTr="00C36F3E">
        <w:tc>
          <w:tcPr>
            <w:tcW w:w="1980" w:type="dxa"/>
          </w:tcPr>
          <w:p w14:paraId="03430343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3CE0E287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  <w:tc>
          <w:tcPr>
            <w:tcW w:w="1417" w:type="dxa"/>
          </w:tcPr>
          <w:p w14:paraId="1A5F2FF0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3119" w:type="dxa"/>
          </w:tcPr>
          <w:p w14:paraId="50BEBAF7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FF0DFB" w:rsidRPr="004A1536" w14:paraId="3AF4A84A" w14:textId="77777777" w:rsidTr="00C36F3E">
        <w:tc>
          <w:tcPr>
            <w:tcW w:w="1980" w:type="dxa"/>
          </w:tcPr>
          <w:p w14:paraId="5F8D1549" w14:textId="2897635A" w:rsidR="00FF0DFB" w:rsidRPr="004A1536" w:rsidRDefault="00830913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Mexi</w:t>
            </w:r>
            <w:r w:rsidR="00983D7C">
              <w:rPr>
                <w:b/>
              </w:rPr>
              <w:t xml:space="preserve">co </w:t>
            </w:r>
          </w:p>
        </w:tc>
        <w:tc>
          <w:tcPr>
            <w:tcW w:w="2257" w:type="dxa"/>
          </w:tcPr>
          <w:p w14:paraId="4276789F" w14:textId="5BDD78C7" w:rsidR="00FF0DFB" w:rsidRPr="004A1536" w:rsidRDefault="00983D7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  <w:tc>
          <w:tcPr>
            <w:tcW w:w="1417" w:type="dxa"/>
          </w:tcPr>
          <w:p w14:paraId="55FE4334" w14:textId="588686CC" w:rsidR="00FF0DFB" w:rsidRPr="004A1536" w:rsidRDefault="007A5753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119" w:type="dxa"/>
          </w:tcPr>
          <w:p w14:paraId="1664FAC2" w14:textId="47398C87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FF0DFB" w:rsidRPr="004A1536" w14:paraId="7450CB7F" w14:textId="77777777" w:rsidTr="00C36F3E">
        <w:tc>
          <w:tcPr>
            <w:tcW w:w="1980" w:type="dxa"/>
          </w:tcPr>
          <w:p w14:paraId="56E8E11E" w14:textId="71C983A3" w:rsidR="00FF0DFB" w:rsidRPr="004A1536" w:rsidRDefault="00983D7C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Germany</w:t>
            </w:r>
          </w:p>
        </w:tc>
        <w:tc>
          <w:tcPr>
            <w:tcW w:w="2257" w:type="dxa"/>
          </w:tcPr>
          <w:p w14:paraId="3F112B9E" w14:textId="43421AA3" w:rsidR="00FF0DFB" w:rsidRPr="004A1536" w:rsidRDefault="00915D7D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10C31F92" w14:textId="3BEE2EB4" w:rsidR="00FF0DFB" w:rsidRPr="004A1536" w:rsidRDefault="007A5753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119" w:type="dxa"/>
          </w:tcPr>
          <w:p w14:paraId="289EEF58" w14:textId="3C84D676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</w:tr>
      <w:tr w:rsidR="00FF0DFB" w:rsidRPr="004A1536" w14:paraId="41185575" w14:textId="77777777" w:rsidTr="00C36F3E">
        <w:tc>
          <w:tcPr>
            <w:tcW w:w="1980" w:type="dxa"/>
          </w:tcPr>
          <w:p w14:paraId="5A9BC0BE" w14:textId="49FC8E3A" w:rsidR="00FF0DFB" w:rsidRPr="004A1536" w:rsidRDefault="00915D7D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China</w:t>
            </w:r>
          </w:p>
        </w:tc>
        <w:tc>
          <w:tcPr>
            <w:tcW w:w="2257" w:type="dxa"/>
          </w:tcPr>
          <w:p w14:paraId="243E31BC" w14:textId="231BF6C2" w:rsidR="00FF0DFB" w:rsidRPr="004A1536" w:rsidRDefault="00915D7D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417" w:type="dxa"/>
          </w:tcPr>
          <w:p w14:paraId="0106C4AE" w14:textId="3B828D20" w:rsidR="00FF0DFB" w:rsidRPr="004A1536" w:rsidRDefault="007A5753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119" w:type="dxa"/>
          </w:tcPr>
          <w:p w14:paraId="7BB3F058" w14:textId="3F2F0E9D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</w:tr>
      <w:tr w:rsidR="00FF0DFB" w:rsidRPr="004A1536" w14:paraId="1D1A5CE4" w14:textId="77777777" w:rsidTr="00C36F3E">
        <w:tc>
          <w:tcPr>
            <w:tcW w:w="1980" w:type="dxa"/>
          </w:tcPr>
          <w:p w14:paraId="5D9347B0" w14:textId="497240F1" w:rsidR="00FF0DFB" w:rsidRPr="004A1536" w:rsidRDefault="00E055D1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U.S.A.</w:t>
            </w:r>
          </w:p>
        </w:tc>
        <w:tc>
          <w:tcPr>
            <w:tcW w:w="2257" w:type="dxa"/>
          </w:tcPr>
          <w:p w14:paraId="76321123" w14:textId="030E19D1" w:rsidR="00FF0DFB" w:rsidRPr="004A1536" w:rsidRDefault="00E055D1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79C8629F" w14:textId="1A6CE762" w:rsidR="00FF0DFB" w:rsidRPr="004A1536" w:rsidRDefault="007A5753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119" w:type="dxa"/>
          </w:tcPr>
          <w:p w14:paraId="177C7828" w14:textId="290FBF7F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FF0DFB" w:rsidRPr="004A1536" w14:paraId="3111CD48" w14:textId="77777777" w:rsidTr="00C36F3E">
        <w:tc>
          <w:tcPr>
            <w:tcW w:w="1980" w:type="dxa"/>
          </w:tcPr>
          <w:p w14:paraId="176A5FD0" w14:textId="14B4F2DC" w:rsidR="00FF0DFB" w:rsidRPr="004A1536" w:rsidRDefault="00E055D1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 xml:space="preserve">Japan </w:t>
            </w:r>
          </w:p>
        </w:tc>
        <w:tc>
          <w:tcPr>
            <w:tcW w:w="2257" w:type="dxa"/>
          </w:tcPr>
          <w:p w14:paraId="66EA5EE4" w14:textId="7CD58EE0" w:rsidR="00FF0DFB" w:rsidRPr="004A1536" w:rsidRDefault="00E055D1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17" w:type="dxa"/>
          </w:tcPr>
          <w:p w14:paraId="484730BC" w14:textId="5EF55D83" w:rsidR="00FF0DFB" w:rsidRPr="004A1536" w:rsidRDefault="007A5753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3119" w:type="dxa"/>
          </w:tcPr>
          <w:p w14:paraId="6E258951" w14:textId="5C32396F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FF0DFB" w:rsidRPr="004A1536" w14:paraId="1062D5F0" w14:textId="77777777" w:rsidTr="00C36F3E">
        <w:trPr>
          <w:gridAfter w:val="2"/>
          <w:wAfter w:w="4536" w:type="dxa"/>
        </w:trPr>
        <w:tc>
          <w:tcPr>
            <w:tcW w:w="4237" w:type="dxa"/>
            <w:gridSpan w:val="2"/>
          </w:tcPr>
          <w:p w14:paraId="12FD0984" w14:textId="3F102476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DF04EE">
              <w:rPr>
                <w:b/>
              </w:rPr>
              <w:t xml:space="preserve"> </w:t>
            </w:r>
            <w:r w:rsidR="00DF04EE" w:rsidRPr="00170EEE">
              <w:rPr>
                <w:b/>
                <w:highlight w:val="yellow"/>
              </w:rPr>
              <w:t>Currency</w:t>
            </w:r>
          </w:p>
        </w:tc>
      </w:tr>
      <w:tr w:rsidR="00FF0DFB" w:rsidRPr="004A1536" w14:paraId="43A8D7F1" w14:textId="77777777" w:rsidTr="00C36F3E">
        <w:trPr>
          <w:gridAfter w:val="2"/>
          <w:wAfter w:w="4536" w:type="dxa"/>
        </w:trPr>
        <w:tc>
          <w:tcPr>
            <w:tcW w:w="1980" w:type="dxa"/>
          </w:tcPr>
          <w:p w14:paraId="3AB60884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74718FDC" w14:textId="77777777" w:rsidR="00FF0DFB" w:rsidRPr="004A1536" w:rsidRDefault="00FF0DFB" w:rsidP="00C36F3E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FF0DFB" w:rsidRPr="004A1536" w14:paraId="0D810936" w14:textId="77777777" w:rsidTr="00C36F3E">
        <w:trPr>
          <w:gridAfter w:val="2"/>
          <w:wAfter w:w="4536" w:type="dxa"/>
        </w:trPr>
        <w:tc>
          <w:tcPr>
            <w:tcW w:w="1980" w:type="dxa"/>
          </w:tcPr>
          <w:p w14:paraId="3F711D7B" w14:textId="4B50C7DD" w:rsidR="00FF0DFB" w:rsidRPr="004A1536" w:rsidRDefault="008F1318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MXD</w:t>
            </w:r>
          </w:p>
        </w:tc>
        <w:tc>
          <w:tcPr>
            <w:tcW w:w="2257" w:type="dxa"/>
          </w:tcPr>
          <w:p w14:paraId="7184C4DB" w14:textId="756572CF" w:rsidR="00FF0DFB" w:rsidRPr="004A1536" w:rsidRDefault="0017273B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FF0DFB" w:rsidRPr="004A1536" w14:paraId="4FE883A0" w14:textId="77777777" w:rsidTr="00C36F3E">
        <w:trPr>
          <w:gridAfter w:val="2"/>
          <w:wAfter w:w="4536" w:type="dxa"/>
        </w:trPr>
        <w:tc>
          <w:tcPr>
            <w:tcW w:w="1980" w:type="dxa"/>
          </w:tcPr>
          <w:p w14:paraId="2A4B15A4" w14:textId="405EAA52" w:rsidR="00FF0DFB" w:rsidRPr="004A1536" w:rsidRDefault="008F1318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EUR</w:t>
            </w:r>
          </w:p>
        </w:tc>
        <w:tc>
          <w:tcPr>
            <w:tcW w:w="2257" w:type="dxa"/>
          </w:tcPr>
          <w:p w14:paraId="1D89F0D3" w14:textId="044899F3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FF0DFB" w:rsidRPr="004A1536" w14:paraId="1A8AD24D" w14:textId="77777777" w:rsidTr="00C36F3E">
        <w:trPr>
          <w:gridAfter w:val="2"/>
          <w:wAfter w:w="4536" w:type="dxa"/>
        </w:trPr>
        <w:tc>
          <w:tcPr>
            <w:tcW w:w="1980" w:type="dxa"/>
          </w:tcPr>
          <w:p w14:paraId="260E7B13" w14:textId="52D0A63A" w:rsidR="00FF0DFB" w:rsidRPr="004A1536" w:rsidRDefault="008F1318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USD</w:t>
            </w:r>
          </w:p>
        </w:tc>
        <w:tc>
          <w:tcPr>
            <w:tcW w:w="2257" w:type="dxa"/>
          </w:tcPr>
          <w:p w14:paraId="14945B9A" w14:textId="60E8C2F1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FF0DFB" w:rsidRPr="004A1536" w14:paraId="6806908E" w14:textId="77777777" w:rsidTr="00C36F3E">
        <w:trPr>
          <w:gridAfter w:val="2"/>
          <w:wAfter w:w="4536" w:type="dxa"/>
        </w:trPr>
        <w:tc>
          <w:tcPr>
            <w:tcW w:w="1980" w:type="dxa"/>
          </w:tcPr>
          <w:p w14:paraId="5AB2A605" w14:textId="5B51F8F2" w:rsidR="00FF0DFB" w:rsidRPr="004A1536" w:rsidRDefault="0017273B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CHY</w:t>
            </w:r>
          </w:p>
        </w:tc>
        <w:tc>
          <w:tcPr>
            <w:tcW w:w="2257" w:type="dxa"/>
          </w:tcPr>
          <w:p w14:paraId="1297E3B0" w14:textId="6FAEB6C9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FF0DFB" w:rsidRPr="004A1536" w14:paraId="1640704D" w14:textId="77777777" w:rsidTr="00C36F3E">
        <w:trPr>
          <w:gridAfter w:val="2"/>
          <w:wAfter w:w="4536" w:type="dxa"/>
        </w:trPr>
        <w:tc>
          <w:tcPr>
            <w:tcW w:w="1980" w:type="dxa"/>
          </w:tcPr>
          <w:p w14:paraId="5EE48B93" w14:textId="4A0F4EB1" w:rsidR="00FF0DFB" w:rsidRPr="004A1536" w:rsidRDefault="0017273B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INR</w:t>
            </w:r>
          </w:p>
        </w:tc>
        <w:tc>
          <w:tcPr>
            <w:tcW w:w="2257" w:type="dxa"/>
          </w:tcPr>
          <w:p w14:paraId="00CB6724" w14:textId="1CA739C7" w:rsidR="00FF0DFB" w:rsidRPr="004A1536" w:rsidRDefault="00DC0557" w:rsidP="00C36F3E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4120F17F" w14:textId="77777777" w:rsidR="00FF0DFB" w:rsidRDefault="00FF0DFB" w:rsidP="00FF0DFB">
      <w:pPr>
        <w:pStyle w:val="Default"/>
        <w:rPr>
          <w:sz w:val="22"/>
          <w:szCs w:val="22"/>
        </w:rPr>
      </w:pPr>
    </w:p>
    <w:p w14:paraId="27DD6AF8" w14:textId="77777777" w:rsidR="00FF0DFB" w:rsidRDefault="00FF0DFB" w:rsidP="00FF0DFB">
      <w:pPr>
        <w:spacing w:line="360" w:lineRule="auto"/>
        <w:ind w:left="720"/>
      </w:pPr>
    </w:p>
    <w:p w14:paraId="6BF643D7" w14:textId="77777777" w:rsidR="00170EEE" w:rsidRDefault="00170EEE" w:rsidP="00FF0DFB">
      <w:pPr>
        <w:spacing w:line="360" w:lineRule="auto"/>
        <w:ind w:left="720"/>
      </w:pPr>
    </w:p>
    <w:p w14:paraId="3D634C97" w14:textId="77777777" w:rsidR="00170EEE" w:rsidRDefault="00170EEE" w:rsidP="00FF0DFB">
      <w:pPr>
        <w:spacing w:line="360" w:lineRule="auto"/>
        <w:ind w:left="720"/>
      </w:pPr>
    </w:p>
    <w:p w14:paraId="712B1CFB" w14:textId="77777777" w:rsidR="00170EEE" w:rsidRDefault="00170EEE" w:rsidP="00FF0DFB">
      <w:pPr>
        <w:spacing w:line="360" w:lineRule="auto"/>
        <w:ind w:left="720"/>
      </w:pPr>
    </w:p>
    <w:p w14:paraId="0F972C11" w14:textId="77777777" w:rsidR="00170EEE" w:rsidRDefault="00170EEE" w:rsidP="00FF0DFB">
      <w:pPr>
        <w:spacing w:line="360" w:lineRule="auto"/>
        <w:ind w:left="720"/>
      </w:pPr>
    </w:p>
    <w:p w14:paraId="60BE6143" w14:textId="77777777" w:rsidR="00170EEE" w:rsidRDefault="00170EEE" w:rsidP="00FF0DFB">
      <w:pPr>
        <w:spacing w:line="360" w:lineRule="auto"/>
        <w:ind w:left="720"/>
      </w:pPr>
    </w:p>
    <w:p w14:paraId="3EC5F901" w14:textId="1F6A5C6F" w:rsidR="00170EEE" w:rsidRPr="00170EEE" w:rsidRDefault="00FF0DFB" w:rsidP="00170EEE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5A6432">
        <w:rPr>
          <w:rFonts w:ascii="Times New Roman" w:hAnsi="Times New Roman" w:cs="Times New Roman"/>
        </w:rPr>
        <w:t>Analyze your data to see any anomalies. List the identified anomalies below. Write why you think those records are anomalies in the following format</w:t>
      </w:r>
      <w:r>
        <w:rPr>
          <w:rFonts w:ascii="Times New Roman" w:hAnsi="Times New Roman" w:cs="Times New Roman"/>
        </w:rPr>
        <w:t xml:space="preserve"> (add rows as required)</w:t>
      </w:r>
      <w:r w:rsidRPr="005A6432">
        <w:rPr>
          <w:rFonts w:ascii="Times New Roman" w:hAnsi="Times New Roman" w:cs="Times New Roman"/>
        </w:rPr>
        <w:t xml:space="preserve">: </w:t>
      </w:r>
    </w:p>
    <w:tbl>
      <w:tblPr>
        <w:tblW w:w="12412" w:type="dxa"/>
        <w:tblInd w:w="-1651" w:type="dxa"/>
        <w:tblLook w:val="04A0" w:firstRow="1" w:lastRow="0" w:firstColumn="1" w:lastColumn="0" w:noHBand="0" w:noVBand="1"/>
      </w:tblPr>
      <w:tblGrid>
        <w:gridCol w:w="673"/>
        <w:gridCol w:w="1186"/>
        <w:gridCol w:w="1148"/>
        <w:gridCol w:w="1604"/>
        <w:gridCol w:w="960"/>
        <w:gridCol w:w="960"/>
        <w:gridCol w:w="960"/>
        <w:gridCol w:w="1020"/>
        <w:gridCol w:w="960"/>
        <w:gridCol w:w="2941"/>
      </w:tblGrid>
      <w:tr w:rsidR="00FF0DFB" w:rsidRPr="004F2726" w14:paraId="3005046F" w14:textId="77777777" w:rsidTr="00CE2ED6">
        <w:trPr>
          <w:trHeight w:val="288"/>
        </w:trPr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CB014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Id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BBEC4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first_name</w:t>
            </w:r>
            <w:proofErr w:type="spellEnd"/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23453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proofErr w:type="spellStart"/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last_name</w:t>
            </w:r>
            <w:proofErr w:type="spellEnd"/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E4D2A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emai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3053A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Addres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21B0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ountr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4FCD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Branch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3623B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Currenc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C6DD0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4F2726">
              <w:rPr>
                <w:rFonts w:ascii="Calibri" w:eastAsia="Times New Roman" w:hAnsi="Calibri" w:cs="Calibri"/>
                <w:color w:val="000000"/>
                <w:lang w:eastAsia="en-CA"/>
              </w:rPr>
              <w:t>Salary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DB27C" w14:textId="77777777" w:rsidR="00FF0DFB" w:rsidRPr="004F2726" w:rsidRDefault="00FF0DFB" w:rsidP="00C36F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CE2ED6">
              <w:rPr>
                <w:rFonts w:ascii="Calibri" w:eastAsia="Times New Roman" w:hAnsi="Calibri" w:cs="Calibri"/>
                <w:color w:val="000000"/>
                <w:lang w:eastAsia="en-CA"/>
              </w:rPr>
              <w:t>Reason</w:t>
            </w:r>
          </w:p>
        </w:tc>
      </w:tr>
      <w:tr w:rsidR="00FF0DFB" w:rsidRPr="004F2726" w14:paraId="37101D8C" w14:textId="77777777" w:rsidTr="00CE2ED6">
        <w:trPr>
          <w:trHeight w:val="258"/>
        </w:trPr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7D171" w14:textId="1AA804D9" w:rsidR="00FF0DFB" w:rsidRPr="00C11E24" w:rsidRDefault="0051695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100259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AC1F4" w14:textId="30F5DD26" w:rsidR="00FF0DFB" w:rsidRPr="00C11E24" w:rsidRDefault="0051695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Ariella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6F88AD" w14:textId="32375308" w:rsidR="00FF0DFB" w:rsidRPr="00C11E24" w:rsidRDefault="0051695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Bayfie</w:t>
            </w:r>
            <w:r w:rsidR="00B671C0"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l</w:t>
            </w: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d</w:t>
            </w: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B494A" w14:textId="367E26AC" w:rsidR="00FF0DFB" w:rsidRPr="00C11E24" w:rsidRDefault="00B671C0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abyfield8@google.c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9759B2" w14:textId="587A55EF" w:rsidR="00FF0DFB" w:rsidRPr="00C11E24" w:rsidRDefault="00B671C0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06 Kensington Terra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58FC40" w14:textId="7BBA4DD2" w:rsidR="00FF0DFB" w:rsidRPr="00C11E24" w:rsidRDefault="00B671C0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Chin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1DD06" w14:textId="543DB2DC" w:rsidR="00FF0DFB" w:rsidRPr="00C11E24" w:rsidRDefault="00A0403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18E462" w14:textId="076BFE5E" w:rsidR="00FF0DFB" w:rsidRPr="00C11E24" w:rsidRDefault="00B671C0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GB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FE35BB" w14:textId="52AD0FA3" w:rsidR="00FF0DFB" w:rsidRPr="00C11E24" w:rsidRDefault="00A0403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36224.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09B534" w14:textId="14125644" w:rsidR="00FF0DFB" w:rsidRPr="00C11E24" w:rsidRDefault="00A0403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Ariella living in China but earns</w:t>
            </w:r>
          </w:p>
          <w:p w14:paraId="23600E44" w14:textId="19E1BEFF" w:rsidR="00A04031" w:rsidRPr="00C11E24" w:rsidRDefault="00A0403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GBP</w:t>
            </w:r>
          </w:p>
        </w:tc>
      </w:tr>
      <w:tr w:rsidR="00A04031" w:rsidRPr="004F2726" w14:paraId="20EB109D" w14:textId="77777777" w:rsidTr="00CE2ED6">
        <w:trPr>
          <w:trHeight w:val="377"/>
        </w:trPr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CEE38C" w14:textId="20ECFC1E" w:rsidR="00A04031" w:rsidRPr="00C11E24" w:rsidRDefault="00524136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100187</w:t>
            </w:r>
          </w:p>
          <w:p w14:paraId="179EA0D8" w14:textId="77777777" w:rsidR="00A04031" w:rsidRPr="00C11E24" w:rsidRDefault="00A0403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D3A43" w14:textId="4A3BDB48" w:rsidR="00A04031" w:rsidRPr="00C11E24" w:rsidRDefault="005251B6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Elsworth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00F43B" w14:textId="305F35E1" w:rsidR="00A04031" w:rsidRPr="00C11E24" w:rsidRDefault="005251B6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proofErr w:type="spellStart"/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Skells</w:t>
            </w:r>
            <w:proofErr w:type="spellEnd"/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A657BF" w14:textId="561581CD" w:rsidR="00A04031" w:rsidRPr="00C11E24" w:rsidRDefault="005251B6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eskells35@spotify.co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810BD6" w14:textId="55FA1B1C" w:rsidR="00A04031" w:rsidRPr="00C11E24" w:rsidRDefault="005251B6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54486 Carberry Par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AFD53A" w14:textId="507669FC" w:rsidR="00A04031" w:rsidRPr="00C11E24" w:rsidRDefault="00DF58C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93ECA8" w14:textId="724CC716" w:rsidR="00A04031" w:rsidRPr="00C11E24" w:rsidRDefault="00DF58C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EADA06" w14:textId="05ED860A" w:rsidR="00A04031" w:rsidRPr="00C11E24" w:rsidRDefault="00DF58C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CH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BAEEBA" w14:textId="51E90DF1" w:rsidR="00A04031" w:rsidRPr="00C11E24" w:rsidRDefault="00DF58C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17542.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9C264D" w14:textId="77777777" w:rsidR="006911F5" w:rsidRPr="00C11E24" w:rsidRDefault="00DF58C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Elsworth living in</w:t>
            </w:r>
          </w:p>
          <w:p w14:paraId="3F65012E" w14:textId="4D960DCC" w:rsidR="00A04031" w:rsidRPr="00C11E24" w:rsidRDefault="00DF58C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Me</w:t>
            </w:r>
            <w:r w:rsidR="006911F5"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xico but earns CHY</w:t>
            </w:r>
          </w:p>
        </w:tc>
      </w:tr>
      <w:tr w:rsidR="00FF0DFB" w:rsidRPr="004F2726" w14:paraId="70FFE4B9" w14:textId="77777777" w:rsidTr="00CE2ED6">
        <w:trPr>
          <w:trHeight w:val="282"/>
        </w:trPr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4A4B58" w14:textId="1BCD4185" w:rsidR="00FF0DFB" w:rsidRPr="00C11E24" w:rsidRDefault="0004636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100247.0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392D62" w14:textId="33D8BF98" w:rsidR="00FF0DFB" w:rsidRPr="00C11E24" w:rsidRDefault="006D28FA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Nelson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8EEE34" w14:textId="38D3EB29" w:rsidR="00FF0DFB" w:rsidRPr="00C11E24" w:rsidRDefault="006D28FA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proofErr w:type="spellStart"/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cRinn</w:t>
            </w:r>
            <w:proofErr w:type="spellEnd"/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5534CD" w14:textId="4D16FF88" w:rsidR="00FF0DFB" w:rsidRPr="00C11E24" w:rsidRDefault="006D28FA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nmcrinn3p@economist.co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D79C9A" w14:textId="286AD89D" w:rsidR="00FF0DFB" w:rsidRPr="00C11E24" w:rsidRDefault="006D28FA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56053 Buell Terra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9F8AA6" w14:textId="1D00F604" w:rsidR="00FF0DFB" w:rsidRPr="00C11E24" w:rsidRDefault="006D28FA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6DFD1" w14:textId="497CDB08" w:rsidR="00FF0DFB" w:rsidRPr="00C11E24" w:rsidRDefault="007E55F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1522C6" w14:textId="35F06A44" w:rsidR="00FF0DFB" w:rsidRPr="00C11E24" w:rsidRDefault="007E55F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X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E3FB92" w14:textId="43159008" w:rsidR="00FF0DFB" w:rsidRPr="00C11E24" w:rsidRDefault="00C4105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31673.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7138DE" w14:textId="1E8420E8" w:rsidR="004325F4" w:rsidRPr="00C11E24" w:rsidRDefault="004325F4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brunch number should be 4</w:t>
            </w:r>
          </w:p>
          <w:p w14:paraId="1876B8DF" w14:textId="77777777" w:rsidR="004325F4" w:rsidRPr="00C11E24" w:rsidRDefault="004325F4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</w:p>
          <w:p w14:paraId="2036CA69" w14:textId="76CE7D70" w:rsidR="00FF0DFB" w:rsidRPr="00C11E24" w:rsidRDefault="00FF0DF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</w:p>
        </w:tc>
      </w:tr>
      <w:tr w:rsidR="00FF0DFB" w:rsidRPr="004F2726" w14:paraId="130688B7" w14:textId="77777777" w:rsidTr="00CE2ED6">
        <w:trPr>
          <w:trHeight w:val="288"/>
        </w:trPr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F69175" w14:textId="08F579B8" w:rsidR="00FF0DFB" w:rsidRPr="00C11E24" w:rsidRDefault="00DD5990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DD5990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100233.0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36FFE8" w14:textId="54748008" w:rsidR="00FF0DFB" w:rsidRPr="00C11E24" w:rsidRDefault="00FD6FA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Bel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44F48" w14:textId="7EBE7845" w:rsidR="00FF0DFB" w:rsidRPr="00C11E24" w:rsidRDefault="00FD6FA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Hodgin</w:t>
            </w: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25B7E" w14:textId="01FBEA45" w:rsidR="00FF0DFB" w:rsidRPr="00C11E24" w:rsidRDefault="00FD6FA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bhodgin2g@msu.edu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CBE8C" w14:textId="7F09D191" w:rsidR="00FF0DFB" w:rsidRPr="00C11E24" w:rsidRDefault="00FD6FA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 xml:space="preserve">60 </w:t>
            </w:r>
            <w:proofErr w:type="spellStart"/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Bellgrove</w:t>
            </w:r>
            <w:proofErr w:type="spellEnd"/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 xml:space="preserve"> Cour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06EF87" w14:textId="27A14B69" w:rsidR="00FF0DFB" w:rsidRPr="00C11E24" w:rsidRDefault="00FD6FA1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Japa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1FF2BF" w14:textId="782BCD1B" w:rsidR="00FF0DFB" w:rsidRPr="00C11E24" w:rsidRDefault="00C11E24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B06806" w14:textId="4CC2D24E" w:rsidR="00FF0DFB" w:rsidRPr="00C11E24" w:rsidRDefault="00C11E24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CH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937177" w14:textId="4B8BBA53" w:rsidR="00FF0DFB" w:rsidRPr="00C11E24" w:rsidRDefault="00C11E24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600000.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E70E8F" w14:textId="4DEF3295" w:rsidR="00C11E24" w:rsidRPr="00C11E24" w:rsidRDefault="00C11E24" w:rsidP="00170EEE">
            <w:pPr>
              <w:spacing w:line="36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  <w:r w:rsidRPr="00C11E24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Currency should be INR</w:t>
            </w:r>
          </w:p>
          <w:p w14:paraId="4D74C06A" w14:textId="77777777" w:rsidR="00FF0DFB" w:rsidRPr="00C11E24" w:rsidRDefault="00FF0DFB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</w:pPr>
          </w:p>
        </w:tc>
      </w:tr>
      <w:tr w:rsidR="00FF0DFB" w:rsidRPr="004F2726" w14:paraId="4A4A4C29" w14:textId="77777777" w:rsidTr="00CE2ED6">
        <w:trPr>
          <w:trHeight w:val="288"/>
        </w:trPr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B77EA9" w14:textId="4DA0B2B2" w:rsidR="00FF0DFB" w:rsidRPr="00BD4518" w:rsidRDefault="000549F6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100169.0</w:t>
            </w:r>
          </w:p>
        </w:tc>
        <w:tc>
          <w:tcPr>
            <w:tcW w:w="11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8323B7" w14:textId="7B5C27D9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Chelsie</w:t>
            </w:r>
          </w:p>
        </w:tc>
        <w:tc>
          <w:tcPr>
            <w:tcW w:w="11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FDE2F3" w14:textId="740825E7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proofErr w:type="spellStart"/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ulles</w:t>
            </w:r>
            <w:proofErr w:type="spellEnd"/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F831FC" w14:textId="0AA5A397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cmulles3x@amazon.co.u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262BE" w14:textId="068EEC9B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8 Talmadge Circ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B2F6D4" w14:textId="739634B4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exi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3FAC2" w14:textId="2868B0D6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A7B2DB" w14:textId="780D1196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MX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852EE2" w14:textId="4AEB7890" w:rsidR="00FF0DFB" w:rsidRPr="00BD4518" w:rsidRDefault="00BD4518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BD4518"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  <w:t>34727.0</w:t>
            </w:r>
          </w:p>
        </w:tc>
        <w:tc>
          <w:tcPr>
            <w:tcW w:w="2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47E34" w14:textId="488E3298" w:rsidR="00FF0DFB" w:rsidRPr="00BD4518" w:rsidRDefault="00170EEE" w:rsidP="00170EE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CA"/>
              </w:rPr>
            </w:pPr>
            <w:r w:rsidRPr="00170EEE">
              <w:rPr>
                <w:rFonts w:ascii="Calibri" w:eastAsia="Times New Roman" w:hAnsi="Calibri" w:cs="Calibri"/>
                <w:color w:val="000000"/>
                <w:sz w:val="12"/>
                <w:szCs w:val="12"/>
                <w:highlight w:val="yellow"/>
                <w:lang w:eastAsia="en-CA"/>
              </w:rPr>
              <w:t>Brunch number should be 4 as usual</w:t>
            </w:r>
          </w:p>
        </w:tc>
      </w:tr>
    </w:tbl>
    <w:p w14:paraId="5D5FF95E" w14:textId="77777777" w:rsidR="00CE2ED6" w:rsidRDefault="00CE2ED6" w:rsidP="00CA6909">
      <w:pPr>
        <w:spacing w:after="0" w:line="276" w:lineRule="auto"/>
        <w:rPr>
          <w:color w:val="FF0000"/>
          <w:sz w:val="28"/>
          <w:szCs w:val="28"/>
        </w:rPr>
      </w:pPr>
    </w:p>
    <w:p w14:paraId="7B6ED7DA" w14:textId="77777777" w:rsidR="001E2A60" w:rsidRDefault="001E2A60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</w:p>
    <w:p w14:paraId="66DA6B33" w14:textId="77777777" w:rsidR="001E2A60" w:rsidRDefault="001E2A60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</w:p>
    <w:p w14:paraId="56248321" w14:textId="665BB277" w:rsidR="00CA6909" w:rsidRPr="00FF0DFB" w:rsidRDefault="00FF0DFB" w:rsidP="00CA6909">
      <w:pPr>
        <w:spacing w:after="0" w:line="276" w:lineRule="auto"/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</w:pPr>
      <w:r w:rsidRPr="00FF0DFB">
        <w:rPr>
          <w:rStyle w:val="Hyperlink"/>
          <w:rFonts w:ascii="Times New Roman" w:hAnsi="Times New Roman" w:cs="Times New Roman"/>
          <w:b/>
          <w:bCs/>
          <w:color w:val="auto"/>
          <w:sz w:val="32"/>
          <w:szCs w:val="32"/>
          <w:u w:val="none"/>
        </w:rPr>
        <w:t>Part 2</w:t>
      </w:r>
    </w:p>
    <w:p w14:paraId="23C00BC5" w14:textId="1990598A" w:rsidR="00CA6909" w:rsidRDefault="00CA6909" w:rsidP="00CA6909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804DF8C" w14:textId="77777777" w:rsidR="001E2A60" w:rsidRDefault="001E2A60" w:rsidP="00CA6909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E81D607" w14:textId="77777777" w:rsidR="00CA6909" w:rsidRDefault="00CA6909" w:rsidP="00CA6909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3799773" w14:textId="1779215D" w:rsidR="00E320BF" w:rsidRPr="00033AB4" w:rsidRDefault="00EC4CFD" w:rsidP="00033AB4">
      <w:pPr>
        <w:pStyle w:val="ListParagraph"/>
        <w:numPr>
          <w:ilvl w:val="0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033AB4">
        <w:rPr>
          <w:rStyle w:val="Hyperlink"/>
          <w:rFonts w:ascii="Times New Roman" w:hAnsi="Times New Roman" w:cs="Times New Roman"/>
          <w:color w:val="auto"/>
          <w:u w:val="none"/>
        </w:rPr>
        <w:t xml:space="preserve">How many instances do you have now? </w:t>
      </w:r>
      <w:r w:rsidR="00D66767" w:rsidRPr="002C5B48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3010</w:t>
      </w:r>
    </w:p>
    <w:p w14:paraId="281E84DD" w14:textId="77777777" w:rsidR="00512767" w:rsidRPr="00512767" w:rsidRDefault="00512767" w:rsidP="00512767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22DD60D" w14:textId="5EB4C40C" w:rsidR="00E320BF" w:rsidRPr="00033AB4" w:rsidRDefault="00E320BF" w:rsidP="00033AB4">
      <w:pPr>
        <w:pStyle w:val="ListParagraph"/>
        <w:numPr>
          <w:ilvl w:val="0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033AB4"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save </w:t>
      </w:r>
      <w:r w:rsidR="00512767" w:rsidRPr="00033AB4">
        <w:rPr>
          <w:rStyle w:val="Hyperlink"/>
          <w:rFonts w:ascii="Times New Roman" w:hAnsi="Times New Roman" w:cs="Times New Roman"/>
          <w:color w:val="auto"/>
          <w:u w:val="none"/>
        </w:rPr>
        <w:t>it in lab2.doc</w:t>
      </w:r>
      <w:r w:rsidRPr="00033AB4"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0C733597" w14:textId="703B73C1" w:rsidR="00E81E56" w:rsidRDefault="00E81E56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3D49771" w14:textId="7DC2AC47" w:rsidR="000B18ED" w:rsidRDefault="000B18ED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1B8DBB1" w14:textId="77777777" w:rsidR="001E2A60" w:rsidRDefault="001E2A60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0582504" w14:textId="4090E2CB" w:rsidR="000B18ED" w:rsidRDefault="000B18ED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4142492" w14:textId="23CBDCF7" w:rsidR="000B18ED" w:rsidRDefault="000B18ED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5FED9B8" w14:textId="77777777" w:rsidR="000B18ED" w:rsidRDefault="000B18ED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EAAD76E" w14:textId="78AB75BC" w:rsidR="00DA5A44" w:rsidRDefault="00DA5A4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    13. </w:t>
      </w:r>
    </w:p>
    <w:p w14:paraId="177C0063" w14:textId="77777777" w:rsidR="001E2A60" w:rsidRDefault="001E2A60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59A13B2" w14:textId="77777777" w:rsidR="001E2A60" w:rsidRPr="002411B2" w:rsidRDefault="001E2A60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A628BEA" w14:textId="20D92601" w:rsidR="00E81E56" w:rsidRDefault="00E320BF" w:rsidP="00033AB4">
      <w:pPr>
        <w:pStyle w:val="ListParagraph"/>
        <w:numPr>
          <w:ilvl w:val="1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How many instances do you have now? </w:t>
      </w:r>
      <w:r w:rsidR="00842BFE" w:rsidRPr="00D66767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2972</w:t>
      </w:r>
      <w:r w:rsidR="00E70243">
        <w:rPr>
          <w:rStyle w:val="Hyperlink"/>
          <w:rFonts w:ascii="Times New Roman" w:hAnsi="Times New Roman" w:cs="Times New Roman"/>
          <w:color w:val="auto"/>
          <w:u w:val="none"/>
        </w:rPr>
        <w:t xml:space="preserve">   </w:t>
      </w:r>
    </w:p>
    <w:p w14:paraId="08351A24" w14:textId="77777777" w:rsidR="00E81E56" w:rsidRDefault="00E81E56" w:rsidP="00E81E56">
      <w:pPr>
        <w:pStyle w:val="ListParagraph"/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8ABD2FD" w14:textId="5A9C3802" w:rsidR="00E320BF" w:rsidRDefault="00E81E56" w:rsidP="00033AB4">
      <w:pPr>
        <w:pStyle w:val="ListParagraph"/>
        <w:numPr>
          <w:ilvl w:val="1"/>
          <w:numId w:val="4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>How many d</w:t>
      </w:r>
      <w:r w:rsidR="00E70243">
        <w:rPr>
          <w:rStyle w:val="Hyperlink"/>
          <w:rFonts w:ascii="Times New Roman" w:hAnsi="Times New Roman" w:cs="Times New Roman"/>
          <w:color w:val="auto"/>
          <w:u w:val="none"/>
        </w:rPr>
        <w:t>uplicates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(how many got removed): </w:t>
      </w:r>
      <w:r w:rsidR="00E47413" w:rsidRPr="00E47413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38</w:t>
      </w:r>
    </w:p>
    <w:p w14:paraId="7539E6EC" w14:textId="78E14362" w:rsidR="00733686" w:rsidRPr="00733686" w:rsidRDefault="00733686" w:rsidP="00733686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39138BA" w14:textId="77777777" w:rsidR="00733686" w:rsidRDefault="00733686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5AA0EC4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ED00980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BCB1097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1F74A70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0D83CE5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93C1268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FD52F12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FF1D12E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AA65228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D8F1CF3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C0F8C79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EC20987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35BBD76" w14:textId="77777777" w:rsidR="00B932BF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D44E6D5" w14:textId="77777777" w:rsidR="00B932BF" w:rsidRPr="00E81E56" w:rsidRDefault="00B932BF" w:rsidP="00733686">
      <w:pPr>
        <w:pStyle w:val="ListParagraph"/>
        <w:spacing w:after="0" w:line="276" w:lineRule="auto"/>
        <w:ind w:left="1440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1059D90" w14:textId="74152A6A" w:rsidR="002411B2" w:rsidRDefault="00DA5A4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    14.  </w:t>
      </w:r>
      <w:r w:rsidR="00E320BF" w:rsidRPr="00DA5A44"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</w:t>
      </w:r>
      <w:r w:rsidR="00787AE6" w:rsidRPr="00DA5A44">
        <w:rPr>
          <w:rStyle w:val="Hyperlink"/>
          <w:rFonts w:ascii="Times New Roman" w:hAnsi="Times New Roman" w:cs="Times New Roman"/>
          <w:color w:val="auto"/>
          <w:u w:val="none"/>
        </w:rPr>
        <w:t>paste</w:t>
      </w:r>
      <w:r w:rsidR="00512767" w:rsidRPr="00DA5A44">
        <w:rPr>
          <w:rStyle w:val="Hyperlink"/>
          <w:rFonts w:ascii="Times New Roman" w:hAnsi="Times New Roman" w:cs="Times New Roman"/>
          <w:color w:val="auto"/>
          <w:u w:val="none"/>
        </w:rPr>
        <w:t xml:space="preserve"> it </w:t>
      </w:r>
      <w:r w:rsidR="00607AF2" w:rsidRPr="00DA5A44">
        <w:rPr>
          <w:rStyle w:val="Hyperlink"/>
          <w:rFonts w:ascii="Times New Roman" w:hAnsi="Times New Roman" w:cs="Times New Roman"/>
          <w:color w:val="auto"/>
          <w:u w:val="none"/>
        </w:rPr>
        <w:t>here</w:t>
      </w:r>
      <w:r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0C4D55E6" w14:textId="0DE50BCF" w:rsidR="002411B2" w:rsidRDefault="002411B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702C0F8" w14:textId="2FB1A97C" w:rsidR="002411B2" w:rsidRDefault="002411B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DBFC726" w14:textId="50656AED" w:rsidR="002411B2" w:rsidRDefault="00B932BF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noProof/>
          <w:color w:val="auto"/>
          <w:u w:val="none"/>
        </w:rPr>
        <w:drawing>
          <wp:inline distT="0" distB="0" distL="0" distR="0" wp14:anchorId="5DC3DB5D" wp14:editId="2C6C2C70">
            <wp:extent cx="6095305" cy="4384529"/>
            <wp:effectExtent l="0" t="0" r="1270" b="0"/>
            <wp:docPr id="988414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937" cy="4405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B2FB1" w14:textId="4FE17490" w:rsidR="002411B2" w:rsidRDefault="002411B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7419B4C" w14:textId="71A28A2A" w:rsidR="002411B2" w:rsidRDefault="002411B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39B544A" w14:textId="78FD4510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74F8122" w14:textId="3019B4D1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53A89FE" w14:textId="11CCCDD6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901482E" w14:textId="413B0AD1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11AC261" w14:textId="4A9FBD88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D36F062" w14:textId="6FB0C19B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B0047A0" w14:textId="04C8A9C2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12528DB" w14:textId="299D27EF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D11D584" w14:textId="2822F08C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F72F76F" w14:textId="588B4F97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3792DC4" w14:textId="0ADDB736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6CA4198" w14:textId="48436026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8A77848" w14:textId="77777777" w:rsidR="00E553C4" w:rsidRDefault="00E553C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89B1F25" w14:textId="77777777" w:rsidR="00E553C4" w:rsidRDefault="00E553C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F202122" w14:textId="77777777" w:rsidR="00E553C4" w:rsidRDefault="00E553C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BD244E5" w14:textId="77777777" w:rsidR="00E553C4" w:rsidRDefault="00E553C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CB2BE03" w14:textId="77777777" w:rsidR="00E553C4" w:rsidRDefault="00E553C4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953E77F" w14:textId="77777777" w:rsidR="00607AF2" w:rsidRDefault="00607AF2" w:rsidP="002411B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B44DDEA" w14:textId="1AB86804" w:rsidR="00EC4CFD" w:rsidRPr="00EC4CFD" w:rsidRDefault="00EC4CFD" w:rsidP="00EC4CFD">
      <w:pPr>
        <w:pStyle w:val="ListParagraph"/>
        <w:spacing w:after="0" w:line="276" w:lineRule="auto"/>
        <w:ind w:left="0"/>
        <w:rPr>
          <w:rFonts w:ascii="Times New Roman" w:hAnsi="Times New Roman" w:cs="Times New Roman"/>
          <w:b/>
          <w:u w:val="single"/>
        </w:rPr>
      </w:pPr>
      <w:r w:rsidRPr="00EC4CFD">
        <w:rPr>
          <w:rFonts w:ascii="Times New Roman" w:hAnsi="Times New Roman" w:cs="Times New Roman"/>
          <w:b/>
          <w:u w:val="single"/>
        </w:rPr>
        <w:t>Nominal to Binary</w:t>
      </w:r>
    </w:p>
    <w:p w14:paraId="3D3D9E30" w14:textId="77777777" w:rsidR="00EC4CFD" w:rsidRPr="00EC4CFD" w:rsidRDefault="00EC4CFD" w:rsidP="00EC4CFD">
      <w:pPr>
        <w:pStyle w:val="ListParagraph"/>
        <w:rPr>
          <w:rFonts w:ascii="Times New Roman" w:hAnsi="Times New Roman" w:cs="Times New Roman"/>
        </w:rPr>
      </w:pPr>
    </w:p>
    <w:p w14:paraId="5CEC5B6A" w14:textId="10A806D8" w:rsidR="00AC4A8E" w:rsidRDefault="00351744" w:rsidP="00351744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16.  </w:t>
      </w:r>
      <w:r w:rsidR="00EC4CFD" w:rsidRPr="00351744">
        <w:rPr>
          <w:rFonts w:ascii="Times New Roman" w:hAnsi="Times New Roman" w:cs="Times New Roman"/>
        </w:rPr>
        <w:t>How many nominal attributes do you have?</w:t>
      </w:r>
    </w:p>
    <w:p w14:paraId="136405C4" w14:textId="5D4379E9" w:rsidR="00E553C4" w:rsidRDefault="00D6053D" w:rsidP="00351744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  <w:t xml:space="preserve">      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727945" w:rsidRPr="00727945">
        <w:rPr>
          <w:rFonts w:ascii="Times New Roman" w:hAnsi="Times New Roman" w:cs="Times New Roman"/>
          <w:highlight w:val="yellow"/>
        </w:rPr>
        <w:t>3</w:t>
      </w:r>
    </w:p>
    <w:p w14:paraId="6D75A281" w14:textId="77777777" w:rsidR="00FF3742" w:rsidRPr="00351744" w:rsidRDefault="00FF3742" w:rsidP="00351744">
      <w:pPr>
        <w:spacing w:after="0" w:line="276" w:lineRule="auto"/>
        <w:rPr>
          <w:rFonts w:ascii="Times New Roman" w:hAnsi="Times New Roman" w:cs="Times New Roman"/>
        </w:rPr>
      </w:pPr>
    </w:p>
    <w:p w14:paraId="6B6FD18A" w14:textId="77777777" w:rsidR="00EC4CFD" w:rsidRDefault="00EC4CFD" w:rsidP="00EC4CFD">
      <w:pPr>
        <w:pStyle w:val="ListParagraph"/>
        <w:spacing w:after="0" w:line="276" w:lineRule="auto"/>
        <w:rPr>
          <w:rFonts w:ascii="Times New Roman" w:hAnsi="Times New Roman" w:cs="Times New Roman"/>
        </w:rPr>
      </w:pPr>
    </w:p>
    <w:p w14:paraId="6A00747B" w14:textId="2140515A" w:rsidR="00EC4CFD" w:rsidRDefault="00351744" w:rsidP="00351744">
      <w:pPr>
        <w:pStyle w:val="ListParagraph"/>
        <w:numPr>
          <w:ilvl w:val="0"/>
          <w:numId w:val="6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="00E320BF"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</w:t>
      </w:r>
      <w:r w:rsidR="00787AE6" w:rsidRPr="00351744">
        <w:rPr>
          <w:rStyle w:val="Hyperlink"/>
          <w:rFonts w:ascii="Times New Roman" w:hAnsi="Times New Roman" w:cs="Times New Roman"/>
          <w:color w:val="auto"/>
          <w:u w:val="none"/>
        </w:rPr>
        <w:t>paste</w:t>
      </w:r>
      <w:r w:rsidR="00512767"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 it in lab2</w:t>
      </w:r>
      <w:r w:rsidR="00787AE6" w:rsidRPr="00351744">
        <w:rPr>
          <w:rStyle w:val="Hyperlink"/>
          <w:rFonts w:ascii="Times New Roman" w:hAnsi="Times New Roman" w:cs="Times New Roman"/>
          <w:color w:val="auto"/>
          <w:u w:val="none"/>
        </w:rPr>
        <w:t xml:space="preserve"> document</w:t>
      </w:r>
      <w:r w:rsidR="00E320BF" w:rsidRPr="00351744"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2CA195BF" w14:textId="77777777" w:rsidR="00FF3742" w:rsidRPr="00FF3742" w:rsidRDefault="00FF3742" w:rsidP="00FF3742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2964BB9" w14:textId="77777777" w:rsidR="002411B2" w:rsidRDefault="002411B2" w:rsidP="002411B2">
      <w:pPr>
        <w:pStyle w:val="ListParagraph"/>
        <w:rPr>
          <w:rFonts w:ascii="Times New Roman" w:hAnsi="Times New Roman" w:cs="Times New Roman"/>
        </w:rPr>
      </w:pPr>
    </w:p>
    <w:p w14:paraId="340D3C0E" w14:textId="77777777" w:rsidR="00FF3742" w:rsidRDefault="00FF3742" w:rsidP="002411B2">
      <w:pPr>
        <w:pStyle w:val="ListParagraph"/>
        <w:rPr>
          <w:rFonts w:ascii="Times New Roman" w:hAnsi="Times New Roman" w:cs="Times New Roman"/>
        </w:rPr>
      </w:pPr>
    </w:p>
    <w:p w14:paraId="0CD05794" w14:textId="77777777" w:rsidR="00FF3742" w:rsidRDefault="00FF3742" w:rsidP="002411B2">
      <w:pPr>
        <w:pStyle w:val="ListParagraph"/>
        <w:rPr>
          <w:rFonts w:ascii="Times New Roman" w:hAnsi="Times New Roman" w:cs="Times New Roman"/>
        </w:rPr>
      </w:pPr>
    </w:p>
    <w:p w14:paraId="223B2A06" w14:textId="03E51F21" w:rsidR="00940753" w:rsidRDefault="00940753" w:rsidP="002411B2">
      <w:pPr>
        <w:pStyle w:val="ListParagraph"/>
        <w:rPr>
          <w:rFonts w:ascii="Times New Roman" w:hAnsi="Times New Roman" w:cs="Times New Roman"/>
        </w:rPr>
      </w:pPr>
      <w:r w:rsidRPr="00940753">
        <w:rPr>
          <w:rFonts w:ascii="Times New Roman" w:hAnsi="Times New Roman" w:cs="Times New Roman"/>
          <w:highlight w:val="yellow"/>
        </w:rPr>
        <w:t>Nominal To Binary</w:t>
      </w:r>
    </w:p>
    <w:p w14:paraId="6F2D25CA" w14:textId="77777777" w:rsidR="00FF3742" w:rsidRDefault="00FF3742" w:rsidP="002411B2">
      <w:pPr>
        <w:pStyle w:val="ListParagraph"/>
        <w:rPr>
          <w:rFonts w:ascii="Times New Roman" w:hAnsi="Times New Roman" w:cs="Times New Roman"/>
        </w:rPr>
      </w:pPr>
    </w:p>
    <w:p w14:paraId="1FA00D08" w14:textId="77777777" w:rsidR="00FF3742" w:rsidRPr="002411B2" w:rsidRDefault="00FF3742" w:rsidP="002411B2">
      <w:pPr>
        <w:pStyle w:val="ListParagraph"/>
        <w:rPr>
          <w:rFonts w:ascii="Times New Roman" w:hAnsi="Times New Roman" w:cs="Times New Roman"/>
        </w:rPr>
      </w:pPr>
    </w:p>
    <w:p w14:paraId="066D1A4A" w14:textId="1428988E" w:rsidR="002411B2" w:rsidRDefault="00FF3742" w:rsidP="002411B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47146D7" wp14:editId="44595350">
            <wp:extent cx="6443363" cy="4828338"/>
            <wp:effectExtent l="0" t="0" r="0" b="0"/>
            <wp:docPr id="100290780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907809" name="Picture 100290780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0706" cy="484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40D3" w14:textId="6283B15F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713877BB" w14:textId="77777777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51D2E48E" w14:textId="77777777" w:rsidR="00FF3742" w:rsidRDefault="00FF3742" w:rsidP="002411B2">
      <w:pPr>
        <w:spacing w:after="0" w:line="276" w:lineRule="auto"/>
        <w:rPr>
          <w:rFonts w:ascii="Times New Roman" w:hAnsi="Times New Roman" w:cs="Times New Roman"/>
        </w:rPr>
      </w:pPr>
    </w:p>
    <w:p w14:paraId="13DF2D72" w14:textId="77777777" w:rsidR="00FF3742" w:rsidRDefault="00FF3742" w:rsidP="002411B2">
      <w:pPr>
        <w:spacing w:after="0" w:line="276" w:lineRule="auto"/>
        <w:rPr>
          <w:rFonts w:ascii="Times New Roman" w:hAnsi="Times New Roman" w:cs="Times New Roman"/>
        </w:rPr>
      </w:pPr>
    </w:p>
    <w:p w14:paraId="53C7A69E" w14:textId="77777777" w:rsidR="00FF3742" w:rsidRDefault="00FF3742" w:rsidP="002411B2">
      <w:pPr>
        <w:spacing w:after="0" w:line="276" w:lineRule="auto"/>
        <w:rPr>
          <w:rFonts w:ascii="Times New Roman" w:hAnsi="Times New Roman" w:cs="Times New Roman"/>
        </w:rPr>
      </w:pPr>
    </w:p>
    <w:p w14:paraId="676F390F" w14:textId="77777777" w:rsidR="00FF3742" w:rsidRPr="002411B2" w:rsidRDefault="00FF3742" w:rsidP="002411B2">
      <w:pPr>
        <w:spacing w:after="0" w:line="276" w:lineRule="auto"/>
        <w:rPr>
          <w:rFonts w:ascii="Times New Roman" w:hAnsi="Times New Roman" w:cs="Times New Roman"/>
        </w:rPr>
      </w:pPr>
    </w:p>
    <w:p w14:paraId="40C8A0B0" w14:textId="541261FB" w:rsidR="005D55A9" w:rsidRPr="00C51148" w:rsidRDefault="00C51148" w:rsidP="00C51148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5D55A9" w:rsidRPr="00C51148">
        <w:rPr>
          <w:rFonts w:ascii="Times New Roman" w:hAnsi="Times New Roman" w:cs="Times New Roman"/>
        </w:rPr>
        <w:t xml:space="preserve">Take a screenshot of the file while it is opened in Notepad++. Header should be visible. </w:t>
      </w:r>
    </w:p>
    <w:p w14:paraId="341DB4C9" w14:textId="5B443598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62C8DFCF" w14:textId="737FC18C" w:rsidR="002411B2" w:rsidRDefault="00E15ED4" w:rsidP="002411B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73104E2" wp14:editId="7E9510AA">
            <wp:extent cx="5419765" cy="2753288"/>
            <wp:effectExtent l="0" t="0" r="0" b="9525"/>
            <wp:docPr id="18163408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340807" name="Picture 181634080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189" cy="275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3B4EF" w14:textId="5820F7CF" w:rsidR="002411B2" w:rsidRDefault="002411B2" w:rsidP="002411B2">
      <w:pPr>
        <w:spacing w:after="0" w:line="276" w:lineRule="auto"/>
        <w:rPr>
          <w:rFonts w:ascii="Times New Roman" w:hAnsi="Times New Roman" w:cs="Times New Roman"/>
        </w:rPr>
      </w:pPr>
    </w:p>
    <w:p w14:paraId="2B2AB6B6" w14:textId="20B03CD6" w:rsidR="00126F30" w:rsidRDefault="00126F30" w:rsidP="003F2B32">
      <w:pPr>
        <w:rPr>
          <w:rFonts w:ascii="Times New Roman" w:hAnsi="Times New Roman" w:cs="Times New Roman"/>
        </w:rPr>
      </w:pPr>
    </w:p>
    <w:p w14:paraId="241A939E" w14:textId="2A9DDEE1" w:rsidR="00126F30" w:rsidRDefault="00126F30" w:rsidP="003F2B32">
      <w:pPr>
        <w:rPr>
          <w:rFonts w:ascii="Times New Roman" w:hAnsi="Times New Roman" w:cs="Times New Roman"/>
        </w:rPr>
      </w:pPr>
    </w:p>
    <w:p w14:paraId="126F0251" w14:textId="299BD8E5" w:rsidR="000C6037" w:rsidRPr="00E320BF" w:rsidRDefault="003F2B32" w:rsidP="003F2B32">
      <w:pPr>
        <w:rPr>
          <w:rFonts w:ascii="Times New Roman" w:hAnsi="Times New Roman" w:cs="Times New Roman"/>
          <w:b/>
        </w:rPr>
      </w:pPr>
      <w:r w:rsidRPr="00E320BF">
        <w:rPr>
          <w:rFonts w:ascii="Times New Roman" w:hAnsi="Times New Roman" w:cs="Times New Roman"/>
          <w:b/>
        </w:rPr>
        <w:t>In order to get the credit for this lab:</w:t>
      </w:r>
    </w:p>
    <w:p w14:paraId="729A3654" w14:textId="77777777" w:rsidR="00B05EA2" w:rsidRDefault="00B05EA2" w:rsidP="00B05EA2">
      <w:pPr>
        <w:pStyle w:val="Default"/>
        <w:numPr>
          <w:ilvl w:val="0"/>
          <w:numId w:val="9"/>
        </w:numPr>
        <w:spacing w:line="360" w:lineRule="auto"/>
        <w:ind w:left="714" w:hanging="357"/>
        <w:rPr>
          <w:sz w:val="22"/>
          <w:szCs w:val="22"/>
        </w:rPr>
      </w:pPr>
      <w:r>
        <w:rPr>
          <w:sz w:val="22"/>
          <w:szCs w:val="22"/>
        </w:rPr>
        <w:t xml:space="preserve">Show the </w:t>
      </w:r>
      <w:proofErr w:type="spellStart"/>
      <w:r>
        <w:rPr>
          <w:sz w:val="22"/>
          <w:szCs w:val="22"/>
        </w:rPr>
        <w:t>EmployeesSalary</w:t>
      </w:r>
      <w:proofErr w:type="spellEnd"/>
      <w:r>
        <w:rPr>
          <w:sz w:val="22"/>
          <w:szCs w:val="22"/>
        </w:rPr>
        <w:t xml:space="preserve"> file in Weka during demo.</w:t>
      </w:r>
    </w:p>
    <w:p w14:paraId="212333D2" w14:textId="77777777" w:rsidR="00B05EA2" w:rsidRPr="00A568F7" w:rsidRDefault="00B05EA2" w:rsidP="00B05EA2">
      <w:pPr>
        <w:pStyle w:val="Default"/>
        <w:numPr>
          <w:ilvl w:val="0"/>
          <w:numId w:val="9"/>
        </w:numPr>
        <w:spacing w:line="360" w:lineRule="auto"/>
        <w:ind w:left="714" w:hanging="357"/>
        <w:rPr>
          <w:sz w:val="22"/>
          <w:szCs w:val="22"/>
        </w:rPr>
      </w:pPr>
      <w:r w:rsidRPr="00A568F7">
        <w:t xml:space="preserve">Show </w:t>
      </w:r>
      <w:proofErr w:type="spellStart"/>
      <w:r w:rsidRPr="00A568F7">
        <w:t>EmployeesSalaryBigFileNoDupBinary.arff</w:t>
      </w:r>
      <w:proofErr w:type="spellEnd"/>
      <w:r w:rsidRPr="00A568F7">
        <w:t xml:space="preserve"> in Weka </w:t>
      </w:r>
    </w:p>
    <w:p w14:paraId="5E87CA24" w14:textId="77777777" w:rsidR="00B05EA2" w:rsidRPr="00A568F7" w:rsidRDefault="00B05EA2" w:rsidP="00B05EA2">
      <w:pPr>
        <w:pStyle w:val="Default"/>
        <w:numPr>
          <w:ilvl w:val="0"/>
          <w:numId w:val="9"/>
        </w:numPr>
        <w:spacing w:line="360" w:lineRule="auto"/>
        <w:ind w:left="714" w:hanging="357"/>
        <w:rPr>
          <w:sz w:val="22"/>
          <w:szCs w:val="22"/>
        </w:rPr>
      </w:pPr>
      <w:r w:rsidRPr="00A568F7">
        <w:t xml:space="preserve">Show the answers of </w:t>
      </w:r>
      <w:r>
        <w:t xml:space="preserve">Q8,9,10 of part 1 and </w:t>
      </w:r>
      <w:r w:rsidRPr="00A568F7">
        <w:t>Q8, 13, 14, 16, 18 &amp; 2</w:t>
      </w:r>
      <w:r>
        <w:t>1 of part 2</w:t>
      </w:r>
      <w:r w:rsidRPr="00A568F7">
        <w:t xml:space="preserve"> in </w:t>
      </w:r>
      <w:r w:rsidRPr="00A568F7">
        <w:rPr>
          <w:highlight w:val="yellow"/>
        </w:rPr>
        <w:t>lab2_Answers.doc</w:t>
      </w:r>
      <w:r w:rsidRPr="00A568F7">
        <w:t xml:space="preserve"> </w:t>
      </w:r>
    </w:p>
    <w:p w14:paraId="1A62B287" w14:textId="77777777" w:rsidR="00B05EA2" w:rsidRPr="00A568F7" w:rsidRDefault="00B05EA2" w:rsidP="00B05EA2">
      <w:pPr>
        <w:pStyle w:val="Default"/>
        <w:numPr>
          <w:ilvl w:val="0"/>
          <w:numId w:val="9"/>
        </w:numPr>
        <w:spacing w:line="360" w:lineRule="auto"/>
        <w:ind w:left="714" w:hanging="357"/>
        <w:rPr>
          <w:sz w:val="22"/>
          <w:szCs w:val="22"/>
        </w:rPr>
      </w:pPr>
      <w:r w:rsidRPr="00A568F7">
        <w:t>Upload lab2_Answers.doc in Brightspace before the submission due date.</w:t>
      </w:r>
    </w:p>
    <w:p w14:paraId="46018A9E" w14:textId="05FCAAD5" w:rsidR="00C51148" w:rsidRDefault="00C51148" w:rsidP="00C51148">
      <w:pPr>
        <w:rPr>
          <w:rFonts w:ascii="Times New Roman" w:hAnsi="Times New Roman" w:cs="Times New Roman"/>
        </w:rPr>
      </w:pPr>
    </w:p>
    <w:p w14:paraId="493272C3" w14:textId="59EE0C7D" w:rsidR="00C51148" w:rsidRDefault="00C51148" w:rsidP="00C51148">
      <w:pPr>
        <w:rPr>
          <w:rFonts w:ascii="Times New Roman" w:hAnsi="Times New Roman" w:cs="Times New Roman"/>
          <w:color w:val="FF0000"/>
        </w:rPr>
      </w:pPr>
      <w:r w:rsidRPr="00126F30">
        <w:rPr>
          <w:rFonts w:ascii="Times New Roman" w:hAnsi="Times New Roman" w:cs="Times New Roman"/>
          <w:color w:val="FF0000"/>
          <w:highlight w:val="yellow"/>
        </w:rPr>
        <w:t xml:space="preserve">During demo time, you should be able to answer questions on the process that you did </w:t>
      </w:r>
      <w:r w:rsidR="00126F30" w:rsidRPr="00126F30">
        <w:rPr>
          <w:rFonts w:ascii="Times New Roman" w:hAnsi="Times New Roman" w:cs="Times New Roman"/>
          <w:color w:val="FF0000"/>
          <w:highlight w:val="yellow"/>
        </w:rPr>
        <w:t>in this lab.</w:t>
      </w:r>
      <w:r w:rsidR="00126F30" w:rsidRPr="00126F30">
        <w:rPr>
          <w:rFonts w:ascii="Times New Roman" w:hAnsi="Times New Roman" w:cs="Times New Roman"/>
          <w:color w:val="FF0000"/>
        </w:rPr>
        <w:t xml:space="preserve"> </w:t>
      </w:r>
    </w:p>
    <w:p w14:paraId="1C61EB55" w14:textId="4E49B8F5" w:rsidR="00126F30" w:rsidRPr="00126F30" w:rsidRDefault="00126F30" w:rsidP="00C51148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When you take screenshots, make sure that you are getting the shot of the full </w:t>
      </w:r>
      <w:r w:rsidR="000051D9">
        <w:rPr>
          <w:rFonts w:ascii="Times New Roman" w:hAnsi="Times New Roman" w:cs="Times New Roman"/>
          <w:color w:val="FF0000"/>
        </w:rPr>
        <w:t>W</w:t>
      </w:r>
      <w:r>
        <w:rPr>
          <w:rFonts w:ascii="Times New Roman" w:hAnsi="Times New Roman" w:cs="Times New Roman"/>
          <w:color w:val="FF0000"/>
        </w:rPr>
        <w:t xml:space="preserve">eka. </w:t>
      </w:r>
    </w:p>
    <w:sectPr w:rsidR="00126F30" w:rsidRPr="00126F30" w:rsidSect="00E81E56">
      <w:pgSz w:w="12240" w:h="15840"/>
      <w:pgMar w:top="900" w:right="1440" w:bottom="99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6268F"/>
    <w:multiLevelType w:val="hybridMultilevel"/>
    <w:tmpl w:val="DFA0AAB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45F48"/>
    <w:multiLevelType w:val="hybridMultilevel"/>
    <w:tmpl w:val="1236DD5C"/>
    <w:lvl w:ilvl="0" w:tplc="0C50C550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A3991"/>
    <w:multiLevelType w:val="hybridMultilevel"/>
    <w:tmpl w:val="F4B203AA"/>
    <w:lvl w:ilvl="0" w:tplc="10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9749A0"/>
    <w:multiLevelType w:val="hybridMultilevel"/>
    <w:tmpl w:val="A97EEDCA"/>
    <w:lvl w:ilvl="0" w:tplc="10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0D6D5F"/>
    <w:multiLevelType w:val="hybridMultilevel"/>
    <w:tmpl w:val="C394A8B0"/>
    <w:lvl w:ilvl="0" w:tplc="1009000F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3D148E"/>
    <w:multiLevelType w:val="hybridMultilevel"/>
    <w:tmpl w:val="DCEA8696"/>
    <w:lvl w:ilvl="0" w:tplc="10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744820"/>
    <w:multiLevelType w:val="hybridMultilevel"/>
    <w:tmpl w:val="9E664226"/>
    <w:lvl w:ilvl="0" w:tplc="10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92B47"/>
    <w:multiLevelType w:val="hybridMultilevel"/>
    <w:tmpl w:val="559A6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6009971">
    <w:abstractNumId w:val="1"/>
  </w:num>
  <w:num w:numId="2" w16cid:durableId="1853493374">
    <w:abstractNumId w:val="10"/>
  </w:num>
  <w:num w:numId="3" w16cid:durableId="1121388378">
    <w:abstractNumId w:val="9"/>
  </w:num>
  <w:num w:numId="4" w16cid:durableId="1917325617">
    <w:abstractNumId w:val="4"/>
  </w:num>
  <w:num w:numId="5" w16cid:durableId="477647695">
    <w:abstractNumId w:val="5"/>
  </w:num>
  <w:num w:numId="6" w16cid:durableId="608002017">
    <w:abstractNumId w:val="7"/>
  </w:num>
  <w:num w:numId="7" w16cid:durableId="131798900">
    <w:abstractNumId w:val="6"/>
  </w:num>
  <w:num w:numId="8" w16cid:durableId="371878732">
    <w:abstractNumId w:val="3"/>
  </w:num>
  <w:num w:numId="9" w16cid:durableId="1740399381">
    <w:abstractNumId w:val="0"/>
  </w:num>
  <w:num w:numId="10" w16cid:durableId="1078013838">
    <w:abstractNumId w:val="8"/>
  </w:num>
  <w:num w:numId="11" w16cid:durableId="587077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qQUA9aX9mCwAAAA="/>
  </w:docVars>
  <w:rsids>
    <w:rsidRoot w:val="007B5B0E"/>
    <w:rsid w:val="000051D9"/>
    <w:rsid w:val="00033AB4"/>
    <w:rsid w:val="00035E1E"/>
    <w:rsid w:val="00046368"/>
    <w:rsid w:val="000549F6"/>
    <w:rsid w:val="000A574E"/>
    <w:rsid w:val="000B18ED"/>
    <w:rsid w:val="000C6037"/>
    <w:rsid w:val="00113D9E"/>
    <w:rsid w:val="00126F30"/>
    <w:rsid w:val="0015151D"/>
    <w:rsid w:val="00170EEE"/>
    <w:rsid w:val="0017273B"/>
    <w:rsid w:val="00183F98"/>
    <w:rsid w:val="001860DE"/>
    <w:rsid w:val="001D66A2"/>
    <w:rsid w:val="001E2A60"/>
    <w:rsid w:val="002411B2"/>
    <w:rsid w:val="002C5B48"/>
    <w:rsid w:val="003161C9"/>
    <w:rsid w:val="00351744"/>
    <w:rsid w:val="003F2B32"/>
    <w:rsid w:val="004325F4"/>
    <w:rsid w:val="004555D0"/>
    <w:rsid w:val="004D416F"/>
    <w:rsid w:val="00510478"/>
    <w:rsid w:val="00512767"/>
    <w:rsid w:val="00516958"/>
    <w:rsid w:val="00524136"/>
    <w:rsid w:val="005251B6"/>
    <w:rsid w:val="00594B0C"/>
    <w:rsid w:val="005D55A9"/>
    <w:rsid w:val="005D7A66"/>
    <w:rsid w:val="005F076B"/>
    <w:rsid w:val="006020F0"/>
    <w:rsid w:val="00607AF2"/>
    <w:rsid w:val="00614C4E"/>
    <w:rsid w:val="00665291"/>
    <w:rsid w:val="006911F5"/>
    <w:rsid w:val="006D28FA"/>
    <w:rsid w:val="00727945"/>
    <w:rsid w:val="00733686"/>
    <w:rsid w:val="00752C19"/>
    <w:rsid w:val="00787AE6"/>
    <w:rsid w:val="007A5753"/>
    <w:rsid w:val="007B5B0E"/>
    <w:rsid w:val="007C3D5E"/>
    <w:rsid w:val="007E55FB"/>
    <w:rsid w:val="00820F09"/>
    <w:rsid w:val="008307BA"/>
    <w:rsid w:val="00830913"/>
    <w:rsid w:val="00842BFE"/>
    <w:rsid w:val="008855CC"/>
    <w:rsid w:val="008D114E"/>
    <w:rsid w:val="008D24CE"/>
    <w:rsid w:val="008F1318"/>
    <w:rsid w:val="00915D7D"/>
    <w:rsid w:val="0093033C"/>
    <w:rsid w:val="00934302"/>
    <w:rsid w:val="00940753"/>
    <w:rsid w:val="00983D7C"/>
    <w:rsid w:val="009B5EA1"/>
    <w:rsid w:val="009D626A"/>
    <w:rsid w:val="009E365C"/>
    <w:rsid w:val="009F1E2F"/>
    <w:rsid w:val="00A04031"/>
    <w:rsid w:val="00A17E27"/>
    <w:rsid w:val="00A8235A"/>
    <w:rsid w:val="00AC4A8E"/>
    <w:rsid w:val="00B05EA2"/>
    <w:rsid w:val="00B43775"/>
    <w:rsid w:val="00B51974"/>
    <w:rsid w:val="00B65DE8"/>
    <w:rsid w:val="00B671C0"/>
    <w:rsid w:val="00B714EB"/>
    <w:rsid w:val="00B932BF"/>
    <w:rsid w:val="00BD4518"/>
    <w:rsid w:val="00C11E24"/>
    <w:rsid w:val="00C33BCC"/>
    <w:rsid w:val="00C4105B"/>
    <w:rsid w:val="00C44483"/>
    <w:rsid w:val="00C51148"/>
    <w:rsid w:val="00CA6909"/>
    <w:rsid w:val="00CE2ED6"/>
    <w:rsid w:val="00D4224C"/>
    <w:rsid w:val="00D46690"/>
    <w:rsid w:val="00D47927"/>
    <w:rsid w:val="00D6053D"/>
    <w:rsid w:val="00D66767"/>
    <w:rsid w:val="00DA5A44"/>
    <w:rsid w:val="00DB3C3A"/>
    <w:rsid w:val="00DC0557"/>
    <w:rsid w:val="00DD5990"/>
    <w:rsid w:val="00DE44C7"/>
    <w:rsid w:val="00DF04EE"/>
    <w:rsid w:val="00DF58CB"/>
    <w:rsid w:val="00E055D1"/>
    <w:rsid w:val="00E15ED4"/>
    <w:rsid w:val="00E320BF"/>
    <w:rsid w:val="00E47413"/>
    <w:rsid w:val="00E553C4"/>
    <w:rsid w:val="00E70243"/>
    <w:rsid w:val="00E7609C"/>
    <w:rsid w:val="00E81E56"/>
    <w:rsid w:val="00E929C4"/>
    <w:rsid w:val="00EC04D8"/>
    <w:rsid w:val="00EC4CFD"/>
    <w:rsid w:val="00EC50A4"/>
    <w:rsid w:val="00F54D23"/>
    <w:rsid w:val="00F63C78"/>
    <w:rsid w:val="00FA6683"/>
    <w:rsid w:val="00FD6FA1"/>
    <w:rsid w:val="00FF0DFB"/>
    <w:rsid w:val="00FF3742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paragraph" w:customStyle="1" w:styleId="Default">
    <w:name w:val="Default"/>
    <w:rsid w:val="00FF0D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378F0E-21F9-4079-9C3C-DCEF1C2CE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5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Onur Önel</cp:lastModifiedBy>
  <cp:revision>80</cp:revision>
  <cp:lastPrinted>2019-09-16T03:19:00Z</cp:lastPrinted>
  <dcterms:created xsi:type="dcterms:W3CDTF">2021-01-19T16:01:00Z</dcterms:created>
  <dcterms:modified xsi:type="dcterms:W3CDTF">2023-05-18T02:45:00Z</dcterms:modified>
</cp:coreProperties>
</file>